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4A353" w14:textId="77777777" w:rsidR="000F0C5A" w:rsidRDefault="000F0C5A" w:rsidP="000F0C5A">
      <w:pPr>
        <w:pStyle w:val="Heading1"/>
        <w:jc w:val="center"/>
      </w:pPr>
      <w:bookmarkStart w:id="0" w:name="johnston-little-league-jll"/>
      <w:r>
        <w:rPr>
          <w:rFonts w:ascii="Arial" w:hAnsi="Arial" w:cs="Arial"/>
          <w:i/>
          <w:iCs/>
          <w:noProof/>
          <w:color w:val="000000"/>
          <w:sz w:val="46"/>
          <w:szCs w:val="46"/>
          <w:bdr w:val="none" w:sz="0" w:space="0" w:color="auto" w:frame="1"/>
        </w:rPr>
        <w:drawing>
          <wp:inline distT="0" distB="0" distL="0" distR="0" wp14:anchorId="7E5D6BFE" wp14:editId="69C5A77B">
            <wp:extent cx="1200150" cy="1219200"/>
            <wp:effectExtent l="0" t="0" r="0" b="0"/>
            <wp:docPr id="99980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0150" cy="1219200"/>
                    </a:xfrm>
                    <a:prstGeom prst="rect">
                      <a:avLst/>
                    </a:prstGeom>
                    <a:noFill/>
                    <a:ln>
                      <a:noFill/>
                    </a:ln>
                  </pic:spPr>
                </pic:pic>
              </a:graphicData>
            </a:graphic>
          </wp:inline>
        </w:drawing>
      </w:r>
    </w:p>
    <w:p w14:paraId="63C9AE4E" w14:textId="31632B66" w:rsidR="0054345E" w:rsidRDefault="00156945">
      <w:pPr>
        <w:pStyle w:val="Heading1"/>
      </w:pPr>
      <w:r>
        <w:t>Johnston Little League (JLL)</w:t>
      </w:r>
    </w:p>
    <w:p w14:paraId="4B30CB44" w14:textId="77777777" w:rsidR="0054345E" w:rsidRDefault="00156945">
      <w:pPr>
        <w:pStyle w:val="Heading2"/>
      </w:pPr>
      <w:bookmarkStart w:id="1" w:name="sponsorship-advertising-opportunities"/>
      <w:r>
        <w:t>2026 Sponsorship &amp; Advertising Opportunities</w:t>
      </w:r>
    </w:p>
    <w:p w14:paraId="29F2BCE2" w14:textId="77777777" w:rsidR="0054345E" w:rsidRDefault="00156945">
      <w:pPr>
        <w:pStyle w:val="FirstParagraph"/>
      </w:pPr>
      <w:r>
        <w:rPr>
          <w:b/>
          <w:bCs/>
        </w:rPr>
        <w:t>Thank you for supporting Johnston Little League!</w:t>
      </w:r>
      <w:r>
        <w:br/>
        <w:t xml:space="preserve">As we prepare for the upcoming season, we invite local businesses, families, and community partners to support JLL. Your sponsorship helps us enhance player experiences, maintain our facilities, and keep our program affordable for all families. JLL is a registered </w:t>
      </w:r>
      <w:r>
        <w:rPr>
          <w:b/>
          <w:bCs/>
        </w:rPr>
        <w:t>501(c)(3)</w:t>
      </w:r>
      <w:r>
        <w:t xml:space="preserve"> nonprofit organization.</w:t>
      </w:r>
    </w:p>
    <w:p w14:paraId="6044E106" w14:textId="77777777" w:rsidR="0054345E" w:rsidRDefault="00774683">
      <w:r>
        <w:pict w14:anchorId="0ED08BDD">
          <v:rect id="_x0000_i1025" style="width:0;height:1.5pt" o:hralign="center" o:hrstd="t" o:hr="t"/>
        </w:pict>
      </w:r>
    </w:p>
    <w:p w14:paraId="4D79827D" w14:textId="77777777" w:rsidR="0054345E" w:rsidRDefault="00156945">
      <w:pPr>
        <w:pStyle w:val="Heading2"/>
      </w:pPr>
      <w:bookmarkStart w:id="2" w:name="sponsorship-packages"/>
      <w:bookmarkEnd w:id="1"/>
      <w:r>
        <w:t>Sponsorship Packages</w:t>
      </w:r>
    </w:p>
    <w:p w14:paraId="498FD10C" w14:textId="77777777" w:rsidR="0054345E" w:rsidRDefault="00156945">
      <w:pPr>
        <w:pStyle w:val="Heading3"/>
      </w:pPr>
      <w:bookmarkStart w:id="3" w:name="premier-sponsorships"/>
      <w:r>
        <w:t>⭐ Premier Sponsorships</w:t>
      </w:r>
    </w:p>
    <w:p w14:paraId="2D5398D2" w14:textId="77777777" w:rsidR="0054345E" w:rsidRDefault="00156945">
      <w:pPr>
        <w:pStyle w:val="Heading4"/>
      </w:pPr>
      <w:bookmarkStart w:id="4" w:name="gold-sponsor-2500-limited-to-one"/>
      <w:r>
        <w:rPr>
          <w:b/>
          <w:bCs/>
        </w:rPr>
        <w:t>Gold Sponsor – $2,500</w:t>
      </w:r>
      <w:r>
        <w:t xml:space="preserve"> (Limited to one)</w:t>
      </w:r>
    </w:p>
    <w:p w14:paraId="7B1A737F" w14:textId="77777777" w:rsidR="0054345E" w:rsidRDefault="00156945">
      <w:pPr>
        <w:pStyle w:val="Compact"/>
        <w:numPr>
          <w:ilvl w:val="0"/>
          <w:numId w:val="2"/>
        </w:numPr>
      </w:pPr>
      <w:r>
        <w:t>Full-page ad in the Opening Day digital program</w:t>
      </w:r>
    </w:p>
    <w:p w14:paraId="40CDCCB8" w14:textId="77777777" w:rsidR="0054345E" w:rsidRDefault="00156945">
      <w:pPr>
        <w:pStyle w:val="Compact"/>
        <w:numPr>
          <w:ilvl w:val="0"/>
          <w:numId w:val="2"/>
        </w:numPr>
      </w:pPr>
      <w:r>
        <w:rPr>
          <w:b/>
          <w:bCs/>
        </w:rPr>
        <w:t>Two (2)</w:t>
      </w:r>
      <w:r>
        <w:t xml:space="preserve"> team sponsorships</w:t>
      </w:r>
    </w:p>
    <w:p w14:paraId="323372CE" w14:textId="77777777" w:rsidR="0054345E" w:rsidRDefault="00156945">
      <w:pPr>
        <w:pStyle w:val="Compact"/>
        <w:numPr>
          <w:ilvl w:val="0"/>
          <w:numId w:val="2"/>
        </w:numPr>
      </w:pPr>
      <w:r>
        <w:rPr>
          <w:b/>
          <w:bCs/>
        </w:rPr>
        <w:t>Two (2)</w:t>
      </w:r>
      <w:r>
        <w:t xml:space="preserve"> field signs (one 2’×8’ and one 4’×8’)</w:t>
      </w:r>
    </w:p>
    <w:p w14:paraId="7AC81902" w14:textId="77777777" w:rsidR="0054345E" w:rsidRDefault="00156945">
      <w:pPr>
        <w:pStyle w:val="Compact"/>
        <w:numPr>
          <w:ilvl w:val="0"/>
          <w:numId w:val="2"/>
        </w:numPr>
      </w:pPr>
      <w:r>
        <w:t>Website banner ad with link on JLL homepage and Opening Day program</w:t>
      </w:r>
    </w:p>
    <w:p w14:paraId="69744933" w14:textId="77777777" w:rsidR="0054345E" w:rsidRDefault="00156945">
      <w:pPr>
        <w:pStyle w:val="Compact"/>
        <w:numPr>
          <w:ilvl w:val="0"/>
          <w:numId w:val="2"/>
        </w:numPr>
      </w:pPr>
      <w:r>
        <w:t xml:space="preserve">Ceremonial </w:t>
      </w:r>
      <w:r>
        <w:rPr>
          <w:b/>
          <w:bCs/>
        </w:rPr>
        <w:t>first pitch</w:t>
      </w:r>
      <w:r>
        <w:t xml:space="preserve"> at the Town Championship Game</w:t>
      </w:r>
    </w:p>
    <w:p w14:paraId="2D2923E3" w14:textId="77777777" w:rsidR="0054345E" w:rsidRDefault="00156945">
      <w:pPr>
        <w:pStyle w:val="Compact"/>
        <w:numPr>
          <w:ilvl w:val="0"/>
          <w:numId w:val="2"/>
        </w:numPr>
      </w:pPr>
      <w:r>
        <w:t>Family/Player/Team message in the Opening Day program</w:t>
      </w:r>
    </w:p>
    <w:p w14:paraId="1E5286B2" w14:textId="77777777" w:rsidR="0054345E" w:rsidRDefault="00156945">
      <w:pPr>
        <w:pStyle w:val="Heading4"/>
      </w:pPr>
      <w:bookmarkStart w:id="5" w:name="silver-sponsor-1000"/>
      <w:bookmarkEnd w:id="4"/>
      <w:r>
        <w:rPr>
          <w:b/>
          <w:bCs/>
        </w:rPr>
        <w:t>Silver Sponsor – $1,000</w:t>
      </w:r>
    </w:p>
    <w:p w14:paraId="5F061C3A" w14:textId="77777777" w:rsidR="0054345E" w:rsidRDefault="00156945">
      <w:pPr>
        <w:pStyle w:val="Compact"/>
        <w:numPr>
          <w:ilvl w:val="0"/>
          <w:numId w:val="3"/>
        </w:numPr>
      </w:pPr>
      <w:r>
        <w:rPr>
          <w:b/>
          <w:bCs/>
        </w:rPr>
        <w:t>One (1)</w:t>
      </w:r>
      <w:r>
        <w:t xml:space="preserve"> team sponsorship</w:t>
      </w:r>
    </w:p>
    <w:p w14:paraId="0875B471" w14:textId="77777777" w:rsidR="0054345E" w:rsidRDefault="00156945">
      <w:pPr>
        <w:pStyle w:val="Compact"/>
        <w:numPr>
          <w:ilvl w:val="0"/>
          <w:numId w:val="3"/>
        </w:numPr>
      </w:pPr>
      <w:r>
        <w:rPr>
          <w:b/>
          <w:bCs/>
        </w:rPr>
        <w:t>One (1)</w:t>
      </w:r>
      <w:r>
        <w:t xml:space="preserve"> 4’×8’ field sign</w:t>
      </w:r>
    </w:p>
    <w:p w14:paraId="2697FE96" w14:textId="77777777" w:rsidR="0054345E" w:rsidRDefault="00156945">
      <w:pPr>
        <w:pStyle w:val="Compact"/>
        <w:numPr>
          <w:ilvl w:val="0"/>
          <w:numId w:val="3"/>
        </w:numPr>
      </w:pPr>
      <w:r>
        <w:t>Sponsor name listed in the Opening Day program</w:t>
      </w:r>
    </w:p>
    <w:p w14:paraId="300E886D" w14:textId="77777777" w:rsidR="0054345E" w:rsidRDefault="00156945">
      <w:pPr>
        <w:pStyle w:val="Compact"/>
        <w:numPr>
          <w:ilvl w:val="0"/>
          <w:numId w:val="3"/>
        </w:numPr>
      </w:pPr>
      <w:r>
        <w:t>Business card ad with link in Opening Day program and on JLL website</w:t>
      </w:r>
    </w:p>
    <w:p w14:paraId="38947F76" w14:textId="77777777" w:rsidR="0054345E" w:rsidRDefault="00156945">
      <w:pPr>
        <w:pStyle w:val="Compact"/>
        <w:numPr>
          <w:ilvl w:val="0"/>
          <w:numId w:val="3"/>
        </w:numPr>
      </w:pPr>
      <w:r>
        <w:t>Family/Player/Team message in the Opening Day program</w:t>
      </w:r>
    </w:p>
    <w:p w14:paraId="33EA9EBF" w14:textId="77777777" w:rsidR="0054345E" w:rsidRDefault="00156945">
      <w:pPr>
        <w:pStyle w:val="Heading4"/>
      </w:pPr>
      <w:bookmarkStart w:id="6" w:name="bronze-sponsor-500"/>
      <w:bookmarkEnd w:id="5"/>
      <w:r>
        <w:rPr>
          <w:b/>
          <w:bCs/>
        </w:rPr>
        <w:t>Bronze Sponsor – $500</w:t>
      </w:r>
    </w:p>
    <w:p w14:paraId="4AD8C6CC" w14:textId="77777777" w:rsidR="0054345E" w:rsidRDefault="00156945">
      <w:pPr>
        <w:pStyle w:val="Compact"/>
        <w:numPr>
          <w:ilvl w:val="0"/>
          <w:numId w:val="4"/>
        </w:numPr>
      </w:pPr>
      <w:r>
        <w:rPr>
          <w:b/>
          <w:bCs/>
        </w:rPr>
        <w:t>One (1)</w:t>
      </w:r>
      <w:r>
        <w:t xml:space="preserve"> 4’×8’ field sign</w:t>
      </w:r>
    </w:p>
    <w:p w14:paraId="794F6FE6" w14:textId="77777777" w:rsidR="0054345E" w:rsidRDefault="00156945">
      <w:pPr>
        <w:pStyle w:val="Compact"/>
        <w:numPr>
          <w:ilvl w:val="0"/>
          <w:numId w:val="4"/>
        </w:numPr>
      </w:pPr>
      <w:r>
        <w:t>Sponsor name listed in the Opening Day program</w:t>
      </w:r>
    </w:p>
    <w:p w14:paraId="7784CB0E" w14:textId="77777777" w:rsidR="0054345E" w:rsidRDefault="00156945">
      <w:pPr>
        <w:pStyle w:val="Compact"/>
        <w:numPr>
          <w:ilvl w:val="0"/>
          <w:numId w:val="4"/>
        </w:numPr>
      </w:pPr>
      <w:r>
        <w:t>Business card ad with link in Opening Day program and on JLL website</w:t>
      </w:r>
    </w:p>
    <w:p w14:paraId="3C6EC5B5" w14:textId="77777777" w:rsidR="0054345E" w:rsidRDefault="00156945">
      <w:pPr>
        <w:pStyle w:val="Compact"/>
        <w:numPr>
          <w:ilvl w:val="0"/>
          <w:numId w:val="4"/>
        </w:numPr>
      </w:pPr>
      <w:r>
        <w:lastRenderedPageBreak/>
        <w:t>Family/Player/Team message in the Opening Day program</w:t>
      </w:r>
    </w:p>
    <w:p w14:paraId="00A380B5" w14:textId="77777777" w:rsidR="0054345E" w:rsidRDefault="00774683">
      <w:r>
        <w:pict w14:anchorId="71925D32">
          <v:rect id="_x0000_i1026" style="width:0;height:1.5pt" o:hralign="center" o:hrstd="t" o:hr="t"/>
        </w:pict>
      </w:r>
    </w:p>
    <w:p w14:paraId="1B8D4BF7" w14:textId="77777777" w:rsidR="0054345E" w:rsidRDefault="00156945">
      <w:pPr>
        <w:pStyle w:val="Heading2"/>
      </w:pPr>
      <w:bookmarkStart w:id="7" w:name="team-sponsorships"/>
      <w:bookmarkEnd w:id="2"/>
      <w:bookmarkEnd w:id="3"/>
      <w:bookmarkEnd w:id="6"/>
      <w:r>
        <w:t>⚾ Team Sponsorships</w:t>
      </w:r>
    </w:p>
    <w:p w14:paraId="16A7FCA7" w14:textId="77777777" w:rsidR="0054345E" w:rsidRDefault="00156945">
      <w:pPr>
        <w:pStyle w:val="Heading4"/>
      </w:pPr>
      <w:bookmarkStart w:id="8" w:name="team-sponsor-400"/>
      <w:r>
        <w:rPr>
          <w:b/>
          <w:bCs/>
        </w:rPr>
        <w:t>Team Sponsor – $400</w:t>
      </w:r>
    </w:p>
    <w:p w14:paraId="4594614E" w14:textId="77777777" w:rsidR="0054345E" w:rsidRDefault="00156945">
      <w:pPr>
        <w:pStyle w:val="Compact"/>
        <w:numPr>
          <w:ilvl w:val="0"/>
          <w:numId w:val="5"/>
        </w:numPr>
      </w:pPr>
      <w:r>
        <w:t xml:space="preserve">Company name displayed on the </w:t>
      </w:r>
      <w:r>
        <w:rPr>
          <w:b/>
          <w:bCs/>
        </w:rPr>
        <w:t>back of team jerseys</w:t>
      </w:r>
    </w:p>
    <w:p w14:paraId="6865CC3B" w14:textId="77777777" w:rsidR="0054345E" w:rsidRDefault="00156945">
      <w:pPr>
        <w:pStyle w:val="Compact"/>
        <w:numPr>
          <w:ilvl w:val="0"/>
          <w:numId w:val="5"/>
        </w:numPr>
      </w:pPr>
      <w:r>
        <w:t>Listing in the Opening Day program</w:t>
      </w:r>
    </w:p>
    <w:p w14:paraId="2458E254" w14:textId="77777777" w:rsidR="0054345E" w:rsidRDefault="00156945">
      <w:pPr>
        <w:pStyle w:val="Compact"/>
        <w:numPr>
          <w:ilvl w:val="0"/>
          <w:numId w:val="5"/>
        </w:numPr>
      </w:pPr>
      <w:r>
        <w:rPr>
          <w:b/>
          <w:bCs/>
        </w:rPr>
        <w:t>One (1)</w:t>
      </w:r>
      <w:r>
        <w:t xml:space="preserve"> 2’×8’ field sign</w:t>
      </w:r>
    </w:p>
    <w:p w14:paraId="00EF83C4" w14:textId="77777777" w:rsidR="0054345E" w:rsidRDefault="00156945">
      <w:pPr>
        <w:pStyle w:val="FirstParagraph"/>
      </w:pPr>
      <w:r>
        <w:rPr>
          <w:i/>
          <w:iCs/>
        </w:rPr>
        <w:t>Returning team sponsors receive priority.</w:t>
      </w:r>
    </w:p>
    <w:p w14:paraId="7F9EA21C" w14:textId="77777777" w:rsidR="0054345E" w:rsidRDefault="00156945">
      <w:pPr>
        <w:pStyle w:val="Heading4"/>
      </w:pPr>
      <w:bookmarkStart w:id="9" w:name="jersey-sleeve-sponsor-150"/>
      <w:bookmarkEnd w:id="8"/>
      <w:r>
        <w:rPr>
          <w:b/>
          <w:bCs/>
        </w:rPr>
        <w:t>Jersey Sleeve Sponsor – $150</w:t>
      </w:r>
    </w:p>
    <w:p w14:paraId="03BDF6F3" w14:textId="77777777" w:rsidR="0054345E" w:rsidRDefault="00156945">
      <w:pPr>
        <w:pStyle w:val="Compact"/>
        <w:numPr>
          <w:ilvl w:val="0"/>
          <w:numId w:val="6"/>
        </w:numPr>
      </w:pPr>
      <w:r>
        <w:t xml:space="preserve">Company name displayed on the </w:t>
      </w:r>
      <w:r>
        <w:rPr>
          <w:b/>
          <w:bCs/>
        </w:rPr>
        <w:t>jersey sleeve</w:t>
      </w:r>
    </w:p>
    <w:p w14:paraId="29B78126" w14:textId="77777777" w:rsidR="0054345E" w:rsidRDefault="00156945">
      <w:pPr>
        <w:pStyle w:val="Compact"/>
        <w:numPr>
          <w:ilvl w:val="0"/>
          <w:numId w:val="6"/>
        </w:numPr>
      </w:pPr>
      <w:r>
        <w:t>Listing in the Opening Day program</w:t>
      </w:r>
    </w:p>
    <w:p w14:paraId="7FE26378" w14:textId="77777777" w:rsidR="0054345E" w:rsidRDefault="00156945">
      <w:pPr>
        <w:pStyle w:val="FirstParagraph"/>
      </w:pPr>
      <w:r>
        <w:rPr>
          <w:i/>
          <w:iCs/>
        </w:rPr>
        <w:t>Returning sleeve sponsors receive priority.</w:t>
      </w:r>
    </w:p>
    <w:p w14:paraId="2B0EFC8A" w14:textId="77777777" w:rsidR="0054345E" w:rsidRDefault="00774683">
      <w:r>
        <w:pict w14:anchorId="170E450C">
          <v:rect id="_x0000_i1027" style="width:0;height:1.5pt" o:hralign="center" o:hrstd="t" o:hr="t"/>
        </w:pict>
      </w:r>
    </w:p>
    <w:p w14:paraId="78FAFD0A" w14:textId="77777777" w:rsidR="0054345E" w:rsidRDefault="00156945">
      <w:pPr>
        <w:pStyle w:val="Heading2"/>
      </w:pPr>
      <w:bookmarkStart w:id="10" w:name="opening-day-program-advertising"/>
      <w:bookmarkEnd w:id="7"/>
      <w:bookmarkEnd w:id="9"/>
      <w:r>
        <w:t>📘 Opening Day Program Advertising</w:t>
      </w:r>
    </w:p>
    <w:p w14:paraId="4FCA70B4" w14:textId="77777777" w:rsidR="0054345E" w:rsidRDefault="00156945">
      <w:pPr>
        <w:numPr>
          <w:ilvl w:val="0"/>
          <w:numId w:val="7"/>
        </w:numPr>
      </w:pPr>
      <w:r>
        <w:rPr>
          <w:b/>
          <w:bCs/>
        </w:rPr>
        <w:t>Business Name Listing – $100</w:t>
      </w:r>
      <w:r>
        <w:br/>
        <w:t>Name included in the digital Opening Day / Roster / Schedule program (emailed to all JLL families and posted online).</w:t>
      </w:r>
    </w:p>
    <w:p w14:paraId="24527DD6" w14:textId="77777777" w:rsidR="0054345E" w:rsidRDefault="00156945">
      <w:pPr>
        <w:numPr>
          <w:ilvl w:val="0"/>
          <w:numId w:val="7"/>
        </w:numPr>
      </w:pPr>
      <w:r>
        <w:rPr>
          <w:b/>
          <w:bCs/>
        </w:rPr>
        <w:t>Business Card Ad with Website Link – $200</w:t>
      </w:r>
      <w:r>
        <w:br/>
        <w:t>Includes business card-style ad with clickable website link.</w:t>
      </w:r>
    </w:p>
    <w:p w14:paraId="0BB2496C" w14:textId="77777777" w:rsidR="0054345E" w:rsidRDefault="00156945">
      <w:pPr>
        <w:numPr>
          <w:ilvl w:val="0"/>
          <w:numId w:val="7"/>
        </w:numPr>
      </w:pPr>
      <w:r>
        <w:rPr>
          <w:b/>
          <w:bCs/>
        </w:rPr>
        <w:t>Player / Family / Team Message – $25</w:t>
      </w:r>
      <w:r>
        <w:br/>
        <w:t>Customized good-luck message in the Opening Day program.</w:t>
      </w:r>
    </w:p>
    <w:p w14:paraId="51B75D12" w14:textId="77777777" w:rsidR="0054345E" w:rsidRDefault="00774683">
      <w:r>
        <w:pict w14:anchorId="197B96D5">
          <v:rect id="_x0000_i1028" style="width:0;height:1.5pt" o:hralign="center" o:hrstd="t" o:hr="t"/>
        </w:pict>
      </w:r>
    </w:p>
    <w:p w14:paraId="027A5528" w14:textId="77777777" w:rsidR="0054345E" w:rsidRDefault="00156945">
      <w:pPr>
        <w:pStyle w:val="Heading2"/>
      </w:pPr>
      <w:bookmarkStart w:id="11" w:name="field-sign-sponsorships"/>
      <w:bookmarkEnd w:id="10"/>
      <w:r>
        <w:t>🏟️ Field Sign Sponsorships</w:t>
      </w:r>
    </w:p>
    <w:p w14:paraId="2A219C4D" w14:textId="77777777" w:rsidR="0054345E" w:rsidRDefault="00156945">
      <w:pPr>
        <w:pStyle w:val="Compact"/>
        <w:numPr>
          <w:ilvl w:val="0"/>
          <w:numId w:val="8"/>
        </w:numPr>
      </w:pPr>
      <w:r>
        <w:rPr>
          <w:b/>
          <w:bCs/>
        </w:rPr>
        <w:t>2’ × 8’ Field Sign</w:t>
      </w:r>
    </w:p>
    <w:p w14:paraId="6675F55D" w14:textId="77777777" w:rsidR="0054345E" w:rsidRDefault="00156945">
      <w:pPr>
        <w:pStyle w:val="Compact"/>
        <w:numPr>
          <w:ilvl w:val="1"/>
          <w:numId w:val="9"/>
        </w:numPr>
      </w:pPr>
      <w:r>
        <w:t>$300 first year (professionally manufactured)</w:t>
      </w:r>
    </w:p>
    <w:p w14:paraId="5652D4E3" w14:textId="77777777" w:rsidR="0054345E" w:rsidRDefault="00156945">
      <w:pPr>
        <w:pStyle w:val="Compact"/>
        <w:numPr>
          <w:ilvl w:val="1"/>
          <w:numId w:val="9"/>
        </w:numPr>
      </w:pPr>
      <w:r>
        <w:t>$200 annual renewal</w:t>
      </w:r>
    </w:p>
    <w:p w14:paraId="42BDFC14" w14:textId="77777777" w:rsidR="0054345E" w:rsidRDefault="00156945">
      <w:pPr>
        <w:pStyle w:val="Compact"/>
        <w:numPr>
          <w:ilvl w:val="0"/>
          <w:numId w:val="8"/>
        </w:numPr>
      </w:pPr>
      <w:r>
        <w:rPr>
          <w:b/>
          <w:bCs/>
        </w:rPr>
        <w:t>4’ × 8’ Field Sign</w:t>
      </w:r>
    </w:p>
    <w:p w14:paraId="0D7C6F86" w14:textId="77777777" w:rsidR="0054345E" w:rsidRDefault="00156945">
      <w:pPr>
        <w:pStyle w:val="Compact"/>
        <w:numPr>
          <w:ilvl w:val="1"/>
          <w:numId w:val="10"/>
        </w:numPr>
      </w:pPr>
      <w:r>
        <w:t>$350 first year (professionally manufactured)</w:t>
      </w:r>
    </w:p>
    <w:p w14:paraId="79CF1C80" w14:textId="77777777" w:rsidR="0054345E" w:rsidRDefault="00156945">
      <w:pPr>
        <w:pStyle w:val="Compact"/>
        <w:numPr>
          <w:ilvl w:val="1"/>
          <w:numId w:val="10"/>
        </w:numPr>
      </w:pPr>
      <w:r>
        <w:t>$250 annual renewal</w:t>
      </w:r>
    </w:p>
    <w:p w14:paraId="19855CE1" w14:textId="77777777" w:rsidR="0054345E" w:rsidRDefault="00774683">
      <w:r>
        <w:pict w14:anchorId="35562912">
          <v:rect id="_x0000_i1029" style="width:0;height:1.5pt" o:hralign="center" o:hrstd="t" o:hr="t"/>
        </w:pict>
      </w:r>
    </w:p>
    <w:p w14:paraId="2C48D950" w14:textId="77777777" w:rsidR="0054345E" w:rsidRDefault="00156945">
      <w:pPr>
        <w:pStyle w:val="Heading2"/>
      </w:pPr>
      <w:bookmarkStart w:id="12" w:name="day-calendar-raffle-sponsor"/>
      <w:bookmarkEnd w:id="11"/>
      <w:r>
        <w:lastRenderedPageBreak/>
        <w:t>📅 30-Day Calendar Raffle Sponsor</w:t>
      </w:r>
    </w:p>
    <w:p w14:paraId="01C5A709" w14:textId="77777777" w:rsidR="0054345E" w:rsidRDefault="00156945">
      <w:pPr>
        <w:pStyle w:val="Compact"/>
        <w:numPr>
          <w:ilvl w:val="0"/>
          <w:numId w:val="11"/>
        </w:numPr>
      </w:pPr>
      <w:r>
        <w:t>Donate a gift card ($25 / $50 / $75 / $100)</w:t>
      </w:r>
    </w:p>
    <w:p w14:paraId="16A5B700" w14:textId="77777777" w:rsidR="0054345E" w:rsidRDefault="00156945">
      <w:pPr>
        <w:pStyle w:val="Compact"/>
        <w:numPr>
          <w:ilvl w:val="0"/>
          <w:numId w:val="11"/>
        </w:numPr>
      </w:pPr>
      <w:r>
        <w:t>Sponsor recognition on:</w:t>
      </w:r>
    </w:p>
    <w:p w14:paraId="6E6A2D5A" w14:textId="77777777" w:rsidR="0054345E" w:rsidRDefault="00156945">
      <w:pPr>
        <w:pStyle w:val="Compact"/>
        <w:numPr>
          <w:ilvl w:val="1"/>
          <w:numId w:val="12"/>
        </w:numPr>
      </w:pPr>
      <w:r>
        <w:t>Facebook Calendar</w:t>
      </w:r>
    </w:p>
    <w:p w14:paraId="7A5AC8EF" w14:textId="77777777" w:rsidR="0054345E" w:rsidRDefault="00156945">
      <w:pPr>
        <w:pStyle w:val="Compact"/>
        <w:numPr>
          <w:ilvl w:val="1"/>
          <w:numId w:val="12"/>
        </w:numPr>
      </w:pPr>
      <w:r>
        <w:t>Opening Day Program</w:t>
      </w:r>
    </w:p>
    <w:p w14:paraId="07DB60C1" w14:textId="77777777" w:rsidR="0054345E" w:rsidRDefault="00156945">
      <w:pPr>
        <w:pStyle w:val="Compact"/>
        <w:numPr>
          <w:ilvl w:val="1"/>
          <w:numId w:val="12"/>
        </w:numPr>
      </w:pPr>
      <w:r>
        <w:t>JLL Facebook page</w:t>
      </w:r>
    </w:p>
    <w:p w14:paraId="061B7D32" w14:textId="77777777" w:rsidR="0054345E" w:rsidRDefault="00156945">
      <w:pPr>
        <w:pStyle w:val="Compact"/>
        <w:numPr>
          <w:ilvl w:val="1"/>
          <w:numId w:val="12"/>
        </w:numPr>
      </w:pPr>
      <w:r>
        <w:t>Social media shout-outs</w:t>
      </w:r>
    </w:p>
    <w:p w14:paraId="679E99AA" w14:textId="77777777" w:rsidR="0054345E" w:rsidRDefault="00774683">
      <w:r>
        <w:pict w14:anchorId="45725A26">
          <v:rect id="_x0000_i1030" style="width:0;height:1.5pt" o:hralign="center" o:hrstd="t" o:hr="t"/>
        </w:pict>
      </w:r>
    </w:p>
    <w:p w14:paraId="4A79F8EE" w14:textId="77777777" w:rsidR="0054345E" w:rsidRDefault="00156945">
      <w:pPr>
        <w:pStyle w:val="Heading2"/>
      </w:pPr>
      <w:bookmarkStart w:id="13" w:name="fall-ball-sponsorship"/>
      <w:bookmarkEnd w:id="12"/>
      <w:r>
        <w:t>🍂 Fall Ball Sponsorship</w:t>
      </w:r>
    </w:p>
    <w:p w14:paraId="444FAB10" w14:textId="77777777" w:rsidR="0054345E" w:rsidRDefault="00156945">
      <w:pPr>
        <w:pStyle w:val="FirstParagraph"/>
      </w:pPr>
      <w:r>
        <w:rPr>
          <w:b/>
          <w:bCs/>
        </w:rPr>
        <w:t>Fall Ball Team Sponsor – $300</w:t>
      </w:r>
      <w:r>
        <w:t xml:space="preserve"> - Team sponsorship for JLL Fall Ball season</w:t>
      </w:r>
    </w:p>
    <w:p w14:paraId="3F624E2B" w14:textId="77777777" w:rsidR="0054345E" w:rsidRDefault="00774683">
      <w:r>
        <w:pict w14:anchorId="4EF95000">
          <v:rect id="_x0000_i1031" style="width:0;height:1.5pt" o:hralign="center" o:hrstd="t" o:hr="t"/>
        </w:pict>
      </w:r>
    </w:p>
    <w:p w14:paraId="395D9ACB" w14:textId="77777777" w:rsidR="0054345E" w:rsidRDefault="00156945">
      <w:pPr>
        <w:pStyle w:val="Heading2"/>
      </w:pPr>
      <w:bookmarkStart w:id="14" w:name="special-event-sponsorships"/>
      <w:bookmarkEnd w:id="13"/>
      <w:r>
        <w:t>🎉 Special Event Sponsorships</w:t>
      </w:r>
    </w:p>
    <w:p w14:paraId="5708290C" w14:textId="77777777" w:rsidR="0054345E" w:rsidRDefault="00156945">
      <w:pPr>
        <w:pStyle w:val="Heading3"/>
      </w:pPr>
      <w:bookmarkStart w:id="15" w:name="funny4funds-event"/>
      <w:r>
        <w:t>Funny4Funds Event</w:t>
      </w:r>
    </w:p>
    <w:p w14:paraId="6F1BA040" w14:textId="77777777" w:rsidR="0054345E" w:rsidRDefault="00156945">
      <w:pPr>
        <w:pStyle w:val="Compact"/>
        <w:numPr>
          <w:ilvl w:val="0"/>
          <w:numId w:val="13"/>
        </w:numPr>
      </w:pPr>
      <w:r>
        <w:rPr>
          <w:b/>
          <w:bCs/>
        </w:rPr>
        <w:t>Single – $100</w:t>
      </w:r>
      <w:r>
        <w:t>: Name on event banner</w:t>
      </w:r>
    </w:p>
    <w:p w14:paraId="11DFB0DD" w14:textId="77777777" w:rsidR="0054345E" w:rsidRDefault="00156945">
      <w:pPr>
        <w:pStyle w:val="Compact"/>
        <w:numPr>
          <w:ilvl w:val="0"/>
          <w:numId w:val="13"/>
        </w:numPr>
      </w:pPr>
      <w:r>
        <w:rPr>
          <w:b/>
          <w:bCs/>
        </w:rPr>
        <w:t>Double – $200</w:t>
      </w:r>
      <w:r>
        <w:t>: Banner + event shout-outs</w:t>
      </w:r>
    </w:p>
    <w:p w14:paraId="4D90BA44" w14:textId="77777777" w:rsidR="0054345E" w:rsidRDefault="00156945">
      <w:pPr>
        <w:pStyle w:val="Compact"/>
        <w:numPr>
          <w:ilvl w:val="0"/>
          <w:numId w:val="13"/>
        </w:numPr>
      </w:pPr>
      <w:r>
        <w:rPr>
          <w:b/>
          <w:bCs/>
        </w:rPr>
        <w:t>Triple – $300</w:t>
      </w:r>
      <w:r>
        <w:t>: Banner + social media + shout-outs</w:t>
      </w:r>
    </w:p>
    <w:p w14:paraId="4446B472" w14:textId="77777777" w:rsidR="0054345E" w:rsidRDefault="00156945">
      <w:pPr>
        <w:pStyle w:val="Compact"/>
        <w:numPr>
          <w:ilvl w:val="0"/>
          <w:numId w:val="13"/>
        </w:numPr>
      </w:pPr>
      <w:r>
        <w:rPr>
          <w:b/>
          <w:bCs/>
        </w:rPr>
        <w:t>Home Run – $500</w:t>
      </w:r>
      <w:r>
        <w:t>: All above + logo on JLL website</w:t>
      </w:r>
    </w:p>
    <w:p w14:paraId="678548E9" w14:textId="77777777" w:rsidR="0054345E" w:rsidRDefault="00156945">
      <w:pPr>
        <w:pStyle w:val="Compact"/>
        <w:numPr>
          <w:ilvl w:val="0"/>
          <w:numId w:val="13"/>
        </w:numPr>
      </w:pPr>
      <w:r>
        <w:rPr>
          <w:b/>
          <w:bCs/>
        </w:rPr>
        <w:t>Grand Slam – $1,000</w:t>
      </w:r>
      <w:r>
        <w:t>: Featured banner placement + social media + website logo + Facebook ad</w:t>
      </w:r>
    </w:p>
    <w:p w14:paraId="7F4B0821" w14:textId="77777777" w:rsidR="0054345E" w:rsidRDefault="00156945">
      <w:pPr>
        <w:pStyle w:val="FirstParagraph"/>
      </w:pPr>
      <w:r>
        <w:rPr>
          <w:i/>
          <w:iCs/>
        </w:rPr>
        <w:t>Event benefits require payment prior to the event date.</w:t>
      </w:r>
    </w:p>
    <w:p w14:paraId="7C83D2FE" w14:textId="77777777" w:rsidR="0054345E" w:rsidRDefault="00774683">
      <w:r>
        <w:pict w14:anchorId="4D7EF4EE">
          <v:rect id="_x0000_i1032" style="width:0;height:1.5pt" o:hralign="center" o:hrstd="t" o:hr="t"/>
        </w:pict>
      </w:r>
    </w:p>
    <w:p w14:paraId="684267F6" w14:textId="77777777" w:rsidR="0054345E" w:rsidRDefault="00156945">
      <w:pPr>
        <w:pStyle w:val="Heading3"/>
      </w:pPr>
      <w:bookmarkStart w:id="16" w:name="susi-memorial-annual-car-show"/>
      <w:bookmarkEnd w:id="15"/>
      <w:r>
        <w:t>🚗 Susi Memorial Annual Car Show</w:t>
      </w:r>
    </w:p>
    <w:p w14:paraId="569B34CA" w14:textId="77777777" w:rsidR="0054345E" w:rsidRDefault="00156945">
      <w:pPr>
        <w:pStyle w:val="Compact"/>
        <w:numPr>
          <w:ilvl w:val="0"/>
          <w:numId w:val="14"/>
        </w:numPr>
      </w:pPr>
      <w:r>
        <w:rPr>
          <w:b/>
          <w:bCs/>
        </w:rPr>
        <w:t>Single – $100</w:t>
      </w:r>
      <w:r>
        <w:t>: Name on banner</w:t>
      </w:r>
    </w:p>
    <w:p w14:paraId="1B44FCDB" w14:textId="77777777" w:rsidR="0054345E" w:rsidRDefault="00156945">
      <w:pPr>
        <w:pStyle w:val="Compact"/>
        <w:numPr>
          <w:ilvl w:val="0"/>
          <w:numId w:val="14"/>
        </w:numPr>
      </w:pPr>
      <w:r>
        <w:rPr>
          <w:b/>
          <w:bCs/>
        </w:rPr>
        <w:t>Double – $200</w:t>
      </w:r>
      <w:r>
        <w:t>: Banner + social media + shout-outs</w:t>
      </w:r>
    </w:p>
    <w:p w14:paraId="40A51E5F" w14:textId="77777777" w:rsidR="0054345E" w:rsidRDefault="00156945">
      <w:pPr>
        <w:pStyle w:val="Compact"/>
        <w:numPr>
          <w:ilvl w:val="0"/>
          <w:numId w:val="14"/>
        </w:numPr>
      </w:pPr>
      <w:r>
        <w:rPr>
          <w:b/>
          <w:bCs/>
        </w:rPr>
        <w:t>Triple – $300</w:t>
      </w:r>
      <w:r>
        <w:t>: Banner + social media + shout-outs + table sponsor at Funny4Funds</w:t>
      </w:r>
    </w:p>
    <w:p w14:paraId="198B00ED" w14:textId="77777777" w:rsidR="0054345E" w:rsidRDefault="00156945">
      <w:pPr>
        <w:pStyle w:val="Compact"/>
        <w:numPr>
          <w:ilvl w:val="0"/>
          <w:numId w:val="14"/>
        </w:numPr>
      </w:pPr>
      <w:r>
        <w:rPr>
          <w:b/>
          <w:bCs/>
        </w:rPr>
        <w:t>Home Run – $500</w:t>
      </w:r>
      <w:r>
        <w:t>: Triple benefits + four Funny4Funds tickets</w:t>
      </w:r>
    </w:p>
    <w:p w14:paraId="04AF327B" w14:textId="77777777" w:rsidR="0054345E" w:rsidRDefault="00156945">
      <w:pPr>
        <w:pStyle w:val="Compact"/>
        <w:numPr>
          <w:ilvl w:val="0"/>
          <w:numId w:val="14"/>
        </w:numPr>
      </w:pPr>
      <w:r>
        <w:rPr>
          <w:b/>
          <w:bCs/>
        </w:rPr>
        <w:t>Grand Slam – $1,000</w:t>
      </w:r>
      <w:r>
        <w:t>: Featured banner placement + all benefits above</w:t>
      </w:r>
    </w:p>
    <w:p w14:paraId="50305CDE" w14:textId="77777777" w:rsidR="0054345E" w:rsidRDefault="00774683">
      <w:r>
        <w:pict w14:anchorId="1A871BA4">
          <v:rect id="_x0000_i1033" style="width:0;height:1.5pt" o:hralign="center" o:hrstd="t" o:hr="t"/>
        </w:pict>
      </w:r>
    </w:p>
    <w:p w14:paraId="6A6795B9" w14:textId="77777777" w:rsidR="0054345E" w:rsidRDefault="00156945">
      <w:pPr>
        <w:pStyle w:val="Heading2"/>
      </w:pPr>
      <w:bookmarkStart w:id="17" w:name="sponsor-information"/>
      <w:bookmarkEnd w:id="14"/>
      <w:bookmarkEnd w:id="16"/>
      <w:r>
        <w:t>Sponsor Information</w:t>
      </w:r>
    </w:p>
    <w:p w14:paraId="22E7DBAF" w14:textId="77777777" w:rsidR="0054345E" w:rsidRDefault="00156945">
      <w:pPr>
        <w:pStyle w:val="FirstParagraph"/>
      </w:pPr>
      <w:r>
        <w:rPr>
          <w:b/>
          <w:bCs/>
        </w:rPr>
        <w:t>Company / Individual Name:</w:t>
      </w:r>
      <w:r>
        <w:t xml:space="preserve"> _________________________________</w:t>
      </w:r>
      <w:r>
        <w:br/>
      </w:r>
      <w:r>
        <w:rPr>
          <w:b/>
          <w:bCs/>
        </w:rPr>
        <w:t>Contact Name:</w:t>
      </w:r>
      <w:r>
        <w:t xml:space="preserve"> _____________________________________________</w:t>
      </w:r>
      <w:r>
        <w:br/>
      </w:r>
      <w:r>
        <w:rPr>
          <w:b/>
          <w:bCs/>
        </w:rPr>
        <w:lastRenderedPageBreak/>
        <w:t>Address:</w:t>
      </w:r>
      <w:r>
        <w:t xml:space="preserve"> _________________________________________________</w:t>
      </w:r>
      <w:r>
        <w:br/>
      </w:r>
      <w:r>
        <w:rPr>
          <w:b/>
          <w:bCs/>
        </w:rPr>
        <w:t>Phone:</w:t>
      </w:r>
      <w:r>
        <w:t xml:space="preserve"> ____________________ </w:t>
      </w:r>
      <w:r>
        <w:rPr>
          <w:b/>
          <w:bCs/>
        </w:rPr>
        <w:t>Email:</w:t>
      </w:r>
      <w:r>
        <w:t xml:space="preserve"> ____________________</w:t>
      </w:r>
    </w:p>
    <w:p w14:paraId="33E39D9E" w14:textId="77777777" w:rsidR="0054345E" w:rsidRDefault="00156945">
      <w:pPr>
        <w:pStyle w:val="BodyText"/>
      </w:pPr>
      <w:r>
        <w:rPr>
          <w:b/>
          <w:bCs/>
        </w:rPr>
        <w:t>Selected Sponsorship(s):</w:t>
      </w:r>
      <w:r>
        <w:br/>
        <w:t>______________________________________________________________</w:t>
      </w:r>
    </w:p>
    <w:p w14:paraId="3E229675" w14:textId="77777777" w:rsidR="0054345E" w:rsidRDefault="00156945">
      <w:pPr>
        <w:pStyle w:val="BodyText"/>
      </w:pPr>
      <w:r>
        <w:rPr>
          <w:b/>
          <w:bCs/>
        </w:rPr>
        <w:t>Total Amount Enclosed:</w:t>
      </w:r>
      <w:r>
        <w:t xml:space="preserve"> $__________________</w:t>
      </w:r>
    </w:p>
    <w:p w14:paraId="4FF2DB19" w14:textId="77777777" w:rsidR="0054345E" w:rsidRDefault="00774683">
      <w:r>
        <w:pict w14:anchorId="4C3C1980">
          <v:rect id="_x0000_i1034" style="width:0;height:1.5pt" o:hralign="center" o:hrstd="t" o:hr="t"/>
        </w:pict>
      </w:r>
    </w:p>
    <w:p w14:paraId="32CC2AB2" w14:textId="77777777" w:rsidR="0054345E" w:rsidRDefault="00156945">
      <w:pPr>
        <w:pStyle w:val="Heading2"/>
      </w:pPr>
      <w:bookmarkStart w:id="18" w:name="payment-information"/>
      <w:bookmarkEnd w:id="17"/>
      <w:r>
        <w:t>Payment Information</w:t>
      </w:r>
    </w:p>
    <w:p w14:paraId="5D8EB59F" w14:textId="77777777" w:rsidR="0054345E" w:rsidRDefault="00156945">
      <w:pPr>
        <w:pStyle w:val="FirstParagraph"/>
      </w:pPr>
      <w:r>
        <w:rPr>
          <w:b/>
          <w:bCs/>
        </w:rPr>
        <w:t>Make checks payable to:</w:t>
      </w:r>
      <w:r>
        <w:t xml:space="preserve"> </w:t>
      </w:r>
      <w:r>
        <w:rPr>
          <w:i/>
          <w:iCs/>
        </w:rPr>
        <w:t>Johnston Little League</w:t>
      </w:r>
      <w:r>
        <w:br/>
      </w:r>
      <w:r>
        <w:rPr>
          <w:b/>
          <w:bCs/>
        </w:rPr>
        <w:t>Mail to:</w:t>
      </w:r>
      <w:r>
        <w:br/>
        <w:t>Joe Splendorio</w:t>
      </w:r>
      <w:r>
        <w:br/>
        <w:t>28 Countryside Drive</w:t>
      </w:r>
      <w:r>
        <w:br/>
        <w:t>Johnston, RI 02919</w:t>
      </w:r>
    </w:p>
    <w:p w14:paraId="46DA6F20" w14:textId="77777777" w:rsidR="0054345E" w:rsidRDefault="00156945">
      <w:pPr>
        <w:pStyle w:val="BodyText"/>
      </w:pPr>
      <w:r>
        <w:rPr>
          <w:b/>
          <w:bCs/>
        </w:rPr>
        <w:t>Important:</w:t>
      </w:r>
      <w:r>
        <w:t xml:space="preserve"> Team Sponsor payments must be received by </w:t>
      </w:r>
      <w:r>
        <w:rPr>
          <w:b/>
          <w:bCs/>
        </w:rPr>
        <w:t>March 5, 2026</w:t>
      </w:r>
      <w:r>
        <w:t xml:space="preserve"> to guarantee placement.</w:t>
      </w:r>
    </w:p>
    <w:p w14:paraId="44E5FAB6" w14:textId="77777777" w:rsidR="0054345E" w:rsidRDefault="00774683">
      <w:r>
        <w:pict w14:anchorId="38AB22CF">
          <v:rect id="_x0000_i1035" style="width:0;height:1.5pt" o:hralign="center" o:hrstd="t" o:hr="t"/>
        </w:pict>
      </w:r>
    </w:p>
    <w:p w14:paraId="45CFFB06" w14:textId="77777777" w:rsidR="0054345E" w:rsidRDefault="00156945">
      <w:pPr>
        <w:pStyle w:val="Heading2"/>
      </w:pPr>
      <w:bookmarkStart w:id="19" w:name="contact-information"/>
      <w:bookmarkEnd w:id="18"/>
      <w:r>
        <w:t>Contact Information</w:t>
      </w:r>
    </w:p>
    <w:p w14:paraId="56DDE607" w14:textId="77777777" w:rsidR="0054345E" w:rsidRDefault="00156945">
      <w:pPr>
        <w:pStyle w:val="FirstParagraph"/>
      </w:pPr>
      <w:r>
        <w:t>Joe Splendorio</w:t>
      </w:r>
      <w:r>
        <w:br/>
        <w:t>📞 (401) 300-9212</w:t>
      </w:r>
      <w:r>
        <w:br/>
        <w:t>📧 Jsplendorio@cpsed.net</w:t>
      </w:r>
    </w:p>
    <w:p w14:paraId="19CE7403" w14:textId="2061775C" w:rsidR="0054345E" w:rsidRDefault="000F0C5A">
      <w:pPr>
        <w:pStyle w:val="BodyText"/>
      </w:pPr>
      <w:r>
        <w:t xml:space="preserve">Christine Davis </w:t>
      </w:r>
      <w:r w:rsidR="00156945">
        <w:br/>
        <w:t xml:space="preserve">📞 (401) </w:t>
      </w:r>
      <w:r>
        <w:t>258-8125</w:t>
      </w:r>
      <w:r w:rsidR="00156945">
        <w:br/>
        <w:t xml:space="preserve">📧 </w:t>
      </w:r>
      <w:r>
        <w:t>Christine.davis77@gmail.com</w:t>
      </w:r>
    </w:p>
    <w:p w14:paraId="204545EC" w14:textId="77777777" w:rsidR="0054345E" w:rsidRDefault="00774683">
      <w:r>
        <w:pict w14:anchorId="18633AD7">
          <v:rect id="_x0000_i1036" style="width:0;height:1.5pt" o:hralign="center" o:hrstd="t" o:hr="t"/>
        </w:pict>
      </w:r>
    </w:p>
    <w:p w14:paraId="1C98365E" w14:textId="77777777" w:rsidR="0054345E" w:rsidRDefault="00156945">
      <w:pPr>
        <w:pStyle w:val="FirstParagraph"/>
      </w:pPr>
      <w:r>
        <w:rPr>
          <w:b/>
          <w:bCs/>
        </w:rPr>
        <w:t>Johnston Little League</w:t>
      </w:r>
      <w:r>
        <w:t xml:space="preserve"> is a nonprofit </w:t>
      </w:r>
      <w:r>
        <w:rPr>
          <w:b/>
          <w:bCs/>
        </w:rPr>
        <w:t>501(c)(3)</w:t>
      </w:r>
      <w:r>
        <w:t xml:space="preserve"> organization.</w:t>
      </w:r>
      <w:r>
        <w:br/>
      </w:r>
      <w:r>
        <w:rPr>
          <w:b/>
          <w:bCs/>
        </w:rPr>
        <w:t>Tax ID:</w:t>
      </w:r>
      <w:r>
        <w:t xml:space="preserve"> 91-2168944</w:t>
      </w:r>
    </w:p>
    <w:p w14:paraId="166A8081" w14:textId="77777777" w:rsidR="0054345E" w:rsidRDefault="00156945">
      <w:pPr>
        <w:pStyle w:val="BodyText"/>
      </w:pPr>
      <w:r>
        <w:t>Thank you for supporting our players, families, and community!</w:t>
      </w:r>
      <w:bookmarkEnd w:id="0"/>
      <w:bookmarkEnd w:id="19"/>
    </w:p>
    <w:sectPr w:rsidR="0054345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164B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B68D1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34420953">
    <w:abstractNumId w:val="0"/>
  </w:num>
  <w:num w:numId="2" w16cid:durableId="1979602032">
    <w:abstractNumId w:val="1"/>
  </w:num>
  <w:num w:numId="3" w16cid:durableId="99104649">
    <w:abstractNumId w:val="1"/>
  </w:num>
  <w:num w:numId="4" w16cid:durableId="2137405535">
    <w:abstractNumId w:val="1"/>
  </w:num>
  <w:num w:numId="5" w16cid:durableId="1089548319">
    <w:abstractNumId w:val="1"/>
  </w:num>
  <w:num w:numId="6" w16cid:durableId="224221966">
    <w:abstractNumId w:val="1"/>
  </w:num>
  <w:num w:numId="7" w16cid:durableId="1346592043">
    <w:abstractNumId w:val="1"/>
  </w:num>
  <w:num w:numId="8" w16cid:durableId="976300262">
    <w:abstractNumId w:val="1"/>
  </w:num>
  <w:num w:numId="9" w16cid:durableId="1546717426">
    <w:abstractNumId w:val="1"/>
  </w:num>
  <w:num w:numId="10" w16cid:durableId="1359887667">
    <w:abstractNumId w:val="1"/>
  </w:num>
  <w:num w:numId="11" w16cid:durableId="1178959490">
    <w:abstractNumId w:val="1"/>
  </w:num>
  <w:num w:numId="12" w16cid:durableId="710497930">
    <w:abstractNumId w:val="1"/>
  </w:num>
  <w:num w:numId="13" w16cid:durableId="2006936879">
    <w:abstractNumId w:val="1"/>
  </w:num>
  <w:num w:numId="14" w16cid:durableId="1758405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45E"/>
    <w:rsid w:val="000F0C5A"/>
    <w:rsid w:val="000F69B7"/>
    <w:rsid w:val="00114DFE"/>
    <w:rsid w:val="00156945"/>
    <w:rsid w:val="0054345E"/>
    <w:rsid w:val="005C1859"/>
    <w:rsid w:val="00912034"/>
    <w:rsid w:val="00DC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D16B8"/>
  <w15:docId w15:val="{40C3B911-47A9-4351-9DF3-8B035D1B9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85C98-2D88-4E20-B662-D2331877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08</Words>
  <Characters>3472</Characters>
  <Application>Microsoft Office Word</Application>
  <DocSecurity>0</DocSecurity>
  <Lines>28</Lines>
  <Paragraphs>8</Paragraphs>
  <ScaleCrop>false</ScaleCrop>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Davis</dc:creator>
  <cp:keywords/>
  <cp:lastModifiedBy>Christine Davis</cp:lastModifiedBy>
  <cp:revision>3</cp:revision>
  <dcterms:created xsi:type="dcterms:W3CDTF">2026-01-30T17:12:00Z</dcterms:created>
  <dcterms:modified xsi:type="dcterms:W3CDTF">2026-02-0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e89a91-d3d0-4afc-8989-e89d83adfa0c</vt:lpwstr>
  </property>
</Properties>
</file>